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B1483" w14:textId="77777777" w:rsidR="006A3F76" w:rsidRDefault="00E75BDE" w:rsidP="006A3F76">
      <w:pPr>
        <w:spacing w:after="0"/>
        <w:jc w:val="center"/>
        <w:rPr>
          <w:sz w:val="28"/>
          <w:szCs w:val="28"/>
          <w:lang w:val="sr-Latn-RS"/>
        </w:rPr>
      </w:pPr>
      <w:r w:rsidRPr="00E75BDE">
        <w:rPr>
          <w:noProof/>
          <w:sz w:val="28"/>
          <w:szCs w:val="28"/>
          <w:lang w:val="sr-Cyrl-RS"/>
        </w:rPr>
        <w:t>Смернице и упутства за коришћење</w:t>
      </w:r>
      <w:r>
        <w:rPr>
          <w:noProof/>
          <w:sz w:val="28"/>
          <w:szCs w:val="28"/>
          <w:lang w:val="en-US"/>
        </w:rPr>
        <w:t xml:space="preserve"> </w:t>
      </w:r>
      <w:r w:rsidR="00B41BF1" w:rsidRPr="00E75BDE">
        <w:rPr>
          <w:sz w:val="28"/>
          <w:szCs w:val="28"/>
          <w:lang w:val="sr-Latn-RS"/>
        </w:rPr>
        <w:t xml:space="preserve">Google Classroom </w:t>
      </w:r>
    </w:p>
    <w:p w14:paraId="40C9A4C3" w14:textId="1E9D05B8" w:rsidR="00BE426C" w:rsidRDefault="00B41BF1" w:rsidP="006A3F76">
      <w:pPr>
        <w:jc w:val="center"/>
        <w:rPr>
          <w:noProof/>
          <w:sz w:val="28"/>
          <w:szCs w:val="28"/>
          <w:lang w:val="sr-Cyrl-RS"/>
        </w:rPr>
      </w:pPr>
      <w:r w:rsidRPr="00E75BDE">
        <w:rPr>
          <w:sz w:val="28"/>
          <w:szCs w:val="28"/>
          <w:lang w:val="sr-Latn-RS"/>
        </w:rPr>
        <w:t xml:space="preserve">(Google </w:t>
      </w:r>
      <w:r w:rsidR="00E75BDE">
        <w:rPr>
          <w:sz w:val="28"/>
          <w:szCs w:val="28"/>
          <w:lang w:val="sr-Cyrl-RS"/>
        </w:rPr>
        <w:t>Учионица</w:t>
      </w:r>
      <w:r w:rsidRPr="00E75BDE">
        <w:rPr>
          <w:sz w:val="28"/>
          <w:szCs w:val="28"/>
          <w:lang w:val="sr-Latn-RS"/>
        </w:rPr>
        <w:t xml:space="preserve">) </w:t>
      </w:r>
      <w:r w:rsidR="00E75BDE" w:rsidRPr="00E75BDE">
        <w:rPr>
          <w:noProof/>
          <w:sz w:val="28"/>
          <w:szCs w:val="28"/>
          <w:lang w:val="sr-Cyrl-RS"/>
        </w:rPr>
        <w:t>апликације у настави</w:t>
      </w:r>
    </w:p>
    <w:p w14:paraId="08F12C74" w14:textId="77777777" w:rsidR="004B08D0" w:rsidRPr="00E75BDE" w:rsidRDefault="004B08D0" w:rsidP="006A3F76">
      <w:pPr>
        <w:jc w:val="center"/>
        <w:rPr>
          <w:sz w:val="28"/>
          <w:szCs w:val="28"/>
          <w:lang w:val="sr-Latn-RS"/>
        </w:rPr>
      </w:pPr>
    </w:p>
    <w:p w14:paraId="25C74CED" w14:textId="4DF24EBB" w:rsidR="00B41BF1" w:rsidRDefault="00E75BDE" w:rsidP="00B41BF1">
      <w:pPr>
        <w:jc w:val="both"/>
        <w:rPr>
          <w:lang w:val="sr-Latn-RS"/>
        </w:rPr>
      </w:pPr>
      <w:r>
        <w:rPr>
          <w:noProof/>
          <w:lang w:val="sr-Cyrl-RS"/>
        </w:rPr>
        <w:t xml:space="preserve">Апликација је бесплатна, доступна свима у оквиру осталих </w:t>
      </w:r>
      <w:r w:rsidR="008323D3">
        <w:rPr>
          <w:lang w:val="sr-Latn-RS"/>
        </w:rPr>
        <w:t xml:space="preserve">Google </w:t>
      </w:r>
      <w:r w:rsidR="006A3F76">
        <w:rPr>
          <w:noProof/>
          <w:lang w:val="sr-Cyrl-RS"/>
        </w:rPr>
        <w:t>апликација</w:t>
      </w:r>
      <w:r w:rsidR="008323D3">
        <w:rPr>
          <w:lang w:val="sr-Latn-RS"/>
        </w:rPr>
        <w:t xml:space="preserve">, </w:t>
      </w:r>
      <w:r>
        <w:rPr>
          <w:noProof/>
          <w:lang w:val="sr-Cyrl-RS"/>
        </w:rPr>
        <w:t xml:space="preserve">може се користити преко претраживача, а може се и инсталирати на телефону или таблету. Једна од предности ове апликације је повезаност са осталим </w:t>
      </w:r>
      <w:r w:rsidR="008323D3">
        <w:rPr>
          <w:lang w:val="sr-Latn-RS"/>
        </w:rPr>
        <w:t xml:space="preserve">Google </w:t>
      </w:r>
      <w:r>
        <w:rPr>
          <w:noProof/>
          <w:lang w:val="sr-Cyrl-RS"/>
        </w:rPr>
        <w:t>апликацијама</w:t>
      </w:r>
      <w:r w:rsidR="008323D3">
        <w:rPr>
          <w:lang w:val="sr-Latn-RS"/>
        </w:rPr>
        <w:t xml:space="preserve"> (Drive, Gmail, Google Docs, Google Sheets</w:t>
      </w:r>
      <w:r w:rsidR="00202F0C">
        <w:rPr>
          <w:lang w:val="sr-Latn-RS"/>
        </w:rPr>
        <w:t>, Hangouts</w:t>
      </w:r>
      <w:r w:rsidR="008323D3">
        <w:rPr>
          <w:lang w:val="sr-Latn-RS"/>
        </w:rPr>
        <w:t xml:space="preserve">…) </w:t>
      </w:r>
      <w:r>
        <w:rPr>
          <w:noProof/>
          <w:lang w:val="sr-Cyrl-RS"/>
        </w:rPr>
        <w:t xml:space="preserve">што с једне стране и олакшава, али и пружа разне могућности за организацију наставних активности. Пре свега, ово је апликација намењена за коришћење у образовању и бесплатна је за све образовне установе, само је неопходно да се институција пријави и добије свој домен преко кога ће и наставници добити своје налоге и креирати предмете. То је нешто о чему можемо да размишљамо за наредну годину, у овом тренутку, сви можемо преко личних </w:t>
      </w:r>
      <w:r w:rsidR="00B41BF1">
        <w:rPr>
          <w:lang w:val="sr-Latn-RS"/>
        </w:rPr>
        <w:t xml:space="preserve">Google </w:t>
      </w:r>
      <w:r>
        <w:rPr>
          <w:noProof/>
          <w:lang w:val="sr-Cyrl-RS"/>
        </w:rPr>
        <w:t>налога да отварамо предмете</w:t>
      </w:r>
      <w:r w:rsidR="00B41BF1">
        <w:rPr>
          <w:lang w:val="sr-Latn-RS"/>
        </w:rPr>
        <w:t>.</w:t>
      </w:r>
    </w:p>
    <w:p w14:paraId="04BA2D61" w14:textId="75F5A956" w:rsidR="00E75BDE" w:rsidRDefault="00E75BDE" w:rsidP="005C5C74">
      <w:pPr>
        <w:jc w:val="both"/>
        <w:rPr>
          <w:noProof/>
          <w:lang w:val="sr-Cyrl-RS"/>
        </w:rPr>
      </w:pPr>
      <w:r>
        <w:rPr>
          <w:noProof/>
          <w:lang w:val="sr-Cyrl-RS"/>
        </w:rPr>
        <w:t>Веома је једноставна за коришћење, и за наставнике и за студенте, организована је попут</w:t>
      </w:r>
      <w:r w:rsidR="008323D3">
        <w:rPr>
          <w:lang w:val="sr-Latn-RS"/>
        </w:rPr>
        <w:t xml:space="preserve"> Facebook </w:t>
      </w:r>
      <w:r>
        <w:rPr>
          <w:noProof/>
          <w:lang w:val="sr-Cyrl-RS"/>
        </w:rPr>
        <w:t>апликације, која је свима добро позната</w:t>
      </w:r>
      <w:r w:rsidR="004B08D0">
        <w:rPr>
          <w:noProof/>
          <w:lang w:val="sr-Latn-RS"/>
        </w:rPr>
        <w:t xml:space="preserve">, </w:t>
      </w:r>
      <w:r>
        <w:rPr>
          <w:noProof/>
          <w:lang w:val="sr-Cyrl-RS"/>
        </w:rPr>
        <w:t xml:space="preserve">тако да сви без проблема могу да је употребљавају.  </w:t>
      </w:r>
    </w:p>
    <w:p w14:paraId="04E099E2" w14:textId="11B93855" w:rsidR="00E75BDE" w:rsidRDefault="00E75BDE" w:rsidP="00E75BDE">
      <w:pPr>
        <w:jc w:val="both"/>
        <w:rPr>
          <w:noProof/>
          <w:lang w:val="sr-Cyrl-RS"/>
        </w:rPr>
      </w:pPr>
      <w:r>
        <w:rPr>
          <w:noProof/>
          <w:lang w:val="sr-Cyrl-RS"/>
        </w:rPr>
        <w:t xml:space="preserve">Креирање курса је </w:t>
      </w:r>
      <w:r w:rsidR="006A3F76">
        <w:rPr>
          <w:noProof/>
          <w:lang w:val="sr-Cyrl-RS"/>
        </w:rPr>
        <w:t>такође</w:t>
      </w:r>
      <w:r>
        <w:rPr>
          <w:noProof/>
          <w:lang w:val="sr-Cyrl-RS"/>
        </w:rPr>
        <w:t xml:space="preserve"> једноставно. На почетној страни апликације (коју отварате у претраживачу – </w:t>
      </w:r>
      <w:r w:rsidR="00B41BF1">
        <w:rPr>
          <w:lang w:val="sr-Latn-RS"/>
        </w:rPr>
        <w:t xml:space="preserve">Google Chrome </w:t>
      </w:r>
      <w:r>
        <w:rPr>
          <w:noProof/>
          <w:lang w:val="sr-Cyrl-RS"/>
        </w:rPr>
        <w:t>или</w:t>
      </w:r>
      <w:r w:rsidR="00B41BF1">
        <w:rPr>
          <w:lang w:val="sr-Latn-RS"/>
        </w:rPr>
        <w:t xml:space="preserve"> Firefox) </w:t>
      </w:r>
      <w:r>
        <w:rPr>
          <w:noProof/>
          <w:lang w:val="sr-Cyrl-RS"/>
        </w:rPr>
        <w:t>у горњем десном углу налази се знак + преко кога наставници креирају, а студенти се пријављују за одређени курс. Када је курс креиран (</w:t>
      </w:r>
      <w:r w:rsidR="006A3F76">
        <w:rPr>
          <w:noProof/>
          <w:lang w:val="sr-Cyrl-RS"/>
        </w:rPr>
        <w:t xml:space="preserve">кроз </w:t>
      </w:r>
      <w:r>
        <w:rPr>
          <w:noProof/>
          <w:lang w:val="sr-Cyrl-RS"/>
        </w:rPr>
        <w:t xml:space="preserve">низ једноставних корака </w:t>
      </w:r>
      <w:r w:rsidR="006A3F76">
        <w:rPr>
          <w:noProof/>
          <w:lang w:val="sr-Cyrl-RS"/>
        </w:rPr>
        <w:t>које нуди апликација</w:t>
      </w:r>
      <w:r>
        <w:rPr>
          <w:noProof/>
          <w:lang w:val="sr-Cyrl-RS"/>
        </w:rPr>
        <w:t>), на почетној страни тог курса биће видљив код који је уз назив предмета потребно послати студентима како би могли да приступе датом предмету.</w:t>
      </w:r>
    </w:p>
    <w:p w14:paraId="377C363D" w14:textId="77777777" w:rsidR="00E75BDE" w:rsidRPr="00F21426" w:rsidRDefault="00E75BDE" w:rsidP="00F21426">
      <w:pPr>
        <w:jc w:val="both"/>
        <w:rPr>
          <w:noProof/>
          <w:lang w:val="sr-Cyrl-RS"/>
        </w:rPr>
      </w:pPr>
      <w:r>
        <w:rPr>
          <w:noProof/>
          <w:lang w:val="sr-Cyrl-RS"/>
        </w:rPr>
        <w:t xml:space="preserve">У оквиру апликације постоји неколико „страница“ или „прозора“. </w:t>
      </w:r>
    </w:p>
    <w:p w14:paraId="2524A566" w14:textId="77777777" w:rsidR="00E75BDE" w:rsidRDefault="008323D3" w:rsidP="00202F0C">
      <w:pPr>
        <w:jc w:val="both"/>
        <w:rPr>
          <w:noProof/>
          <w:lang w:val="sr-Cyrl-RS"/>
        </w:rPr>
      </w:pPr>
      <w:r>
        <w:rPr>
          <w:lang w:val="sr-Latn-RS"/>
        </w:rPr>
        <w:t>Stream</w:t>
      </w:r>
      <w:r w:rsidR="00332679">
        <w:rPr>
          <w:lang w:val="sr-Latn-RS"/>
        </w:rPr>
        <w:t xml:space="preserve"> – </w:t>
      </w:r>
      <w:r w:rsidR="00E75BDE">
        <w:rPr>
          <w:noProof/>
          <w:lang w:val="sr-Cyrl-RS"/>
        </w:rPr>
        <w:t>главна страна, на којој су видљиве све објаве, задаци и материјали постављени на платформу. Можете постављати презентације, видео записе, писане материјале, линкове… Згодна је опција заказивања тренутка када ће одређени постављени материјали постати видљиви студентима, нпр. уколико желите да се одређени материјали за учење појаве након што су студенти урадили неки задатак.</w:t>
      </w:r>
    </w:p>
    <w:p w14:paraId="43620D2C" w14:textId="627067AD" w:rsidR="00E75BDE" w:rsidRDefault="00B63918" w:rsidP="00202F0C">
      <w:pPr>
        <w:jc w:val="both"/>
        <w:rPr>
          <w:noProof/>
          <w:lang w:val="sr-Cyrl-RS"/>
        </w:rPr>
      </w:pPr>
      <w:r>
        <w:rPr>
          <w:lang w:val="sr-Latn-RS"/>
        </w:rPr>
        <w:t>Classwork</w:t>
      </w:r>
      <w:r w:rsidR="00332679">
        <w:rPr>
          <w:lang w:val="sr-Latn-RS"/>
        </w:rPr>
        <w:t xml:space="preserve"> – </w:t>
      </w:r>
      <w:r w:rsidR="00E75BDE">
        <w:rPr>
          <w:noProof/>
          <w:lang w:val="sr-Cyrl-RS"/>
        </w:rPr>
        <w:t xml:space="preserve">страна са задацима и активностима. У оквиру апликације постоји опција креирања неколико типова активности – задатак, квиз, питање, дискусија, материјал који ће студенти попуњавати… Појављивање задатака се такође може заказати, али може се и задати рок до када треба да се одређени задатак уради. У комбинацији са </w:t>
      </w:r>
      <w:r w:rsidR="005829C2">
        <w:rPr>
          <w:lang w:val="sr-Latn-RS"/>
        </w:rPr>
        <w:t xml:space="preserve">Hangouts </w:t>
      </w:r>
      <w:r w:rsidR="00E75BDE">
        <w:rPr>
          <w:noProof/>
          <w:lang w:val="sr-Cyrl-RS"/>
        </w:rPr>
        <w:t>апликацијом, може се заказати и виртуелни састанак или час у реалном времену.</w:t>
      </w:r>
    </w:p>
    <w:p w14:paraId="2BECC154" w14:textId="77777777" w:rsidR="00E75BDE" w:rsidRDefault="00332679" w:rsidP="00202F0C">
      <w:pPr>
        <w:jc w:val="both"/>
        <w:rPr>
          <w:noProof/>
          <w:lang w:val="sr-Cyrl-RS"/>
        </w:rPr>
      </w:pPr>
      <w:r>
        <w:rPr>
          <w:lang w:val="sr-Latn-RS"/>
        </w:rPr>
        <w:t xml:space="preserve">People – </w:t>
      </w:r>
      <w:r w:rsidR="00E75BDE">
        <w:rPr>
          <w:noProof/>
          <w:lang w:val="sr-Cyrl-RS"/>
        </w:rPr>
        <w:t>страна са свим учесницима на којој су видљиви и наставници и студенти и одакле је могуће приступити сваком студенту појединачно, испратити његов рад и послати му мејл.</w:t>
      </w:r>
    </w:p>
    <w:p w14:paraId="17AB7299" w14:textId="77777777" w:rsidR="00E75BDE" w:rsidRDefault="00B63918" w:rsidP="00351221">
      <w:pPr>
        <w:jc w:val="both"/>
        <w:rPr>
          <w:noProof/>
          <w:lang w:val="sr-Cyrl-RS"/>
        </w:rPr>
      </w:pPr>
      <w:r>
        <w:rPr>
          <w:lang w:val="sr-Latn-RS"/>
        </w:rPr>
        <w:t>Marks</w:t>
      </w:r>
      <w:r w:rsidR="00332679">
        <w:rPr>
          <w:lang w:val="sr-Latn-RS"/>
        </w:rPr>
        <w:t xml:space="preserve"> – </w:t>
      </w:r>
      <w:r w:rsidR="00E75BDE">
        <w:rPr>
          <w:noProof/>
          <w:lang w:val="sr-Cyrl-RS"/>
        </w:rPr>
        <w:t>страна за оцене или бодове, уколико се одлучите за бодовање активности, дат је преглед свих студената и остварен број поена за појединачне активности.</w:t>
      </w:r>
    </w:p>
    <w:p w14:paraId="78B959D0" w14:textId="2454B9BC" w:rsidR="00332679" w:rsidRPr="00E75BDE" w:rsidRDefault="00E75BDE" w:rsidP="00E75BDE">
      <w:pPr>
        <w:rPr>
          <w:lang w:val="sr-Cyrl-RS"/>
        </w:rPr>
      </w:pPr>
      <w:r>
        <w:rPr>
          <w:noProof/>
          <w:lang w:val="sr-Cyrl-RS"/>
        </w:rPr>
        <w:t>На следећем линку можете наћи једно од бројних упутстава за коришћење</w:t>
      </w:r>
      <w:r>
        <w:rPr>
          <w:lang w:val="sr-Cyrl-RS"/>
        </w:rPr>
        <w:t xml:space="preserve"> </w:t>
      </w:r>
      <w:r w:rsidR="00332679">
        <w:rPr>
          <w:lang w:val="sr-Latn-RS"/>
        </w:rPr>
        <w:t xml:space="preserve">Google Classroom </w:t>
      </w:r>
      <w:r>
        <w:rPr>
          <w:noProof/>
          <w:lang w:val="sr-Cyrl-RS"/>
        </w:rPr>
        <w:t>апликације</w:t>
      </w:r>
    </w:p>
    <w:p w14:paraId="6C285AB2" w14:textId="0906DF68" w:rsidR="00B63918" w:rsidRDefault="008442FB" w:rsidP="00202F0C">
      <w:pPr>
        <w:jc w:val="both"/>
        <w:rPr>
          <w:lang w:val="sr-Latn-RS"/>
        </w:rPr>
      </w:pPr>
      <w:hyperlink r:id="rId4" w:history="1">
        <w:r w:rsidR="00B63918" w:rsidRPr="007C310B">
          <w:rPr>
            <w:rStyle w:val="Hyperlink"/>
            <w:lang w:val="sr-Latn-RS"/>
          </w:rPr>
          <w:t>https://www.youtube.com/watch?v=M6L-nZGIUTE</w:t>
        </w:r>
      </w:hyperlink>
    </w:p>
    <w:p w14:paraId="02AABF63" w14:textId="77777777" w:rsidR="00B63918" w:rsidRDefault="00B63918" w:rsidP="00202F0C">
      <w:pPr>
        <w:jc w:val="both"/>
        <w:rPr>
          <w:lang w:val="sr-Latn-RS"/>
        </w:rPr>
      </w:pPr>
    </w:p>
    <w:p w14:paraId="2FBF8A9E" w14:textId="77777777" w:rsidR="006A3F76" w:rsidRDefault="006A3F76" w:rsidP="00202F0C">
      <w:pPr>
        <w:jc w:val="both"/>
        <w:rPr>
          <w:noProof/>
          <w:lang w:val="sr-Cyrl-RS"/>
        </w:rPr>
      </w:pPr>
    </w:p>
    <w:p w14:paraId="44045E13" w14:textId="22A1AEE7" w:rsidR="00B63918" w:rsidRDefault="00E75BDE" w:rsidP="00202F0C">
      <w:pPr>
        <w:jc w:val="both"/>
        <w:rPr>
          <w:lang w:val="sr-Latn-RS"/>
        </w:rPr>
      </w:pPr>
      <w:r>
        <w:rPr>
          <w:noProof/>
          <w:lang w:val="sr-Cyrl-RS"/>
        </w:rPr>
        <w:lastRenderedPageBreak/>
        <w:t>Зашто</w:t>
      </w:r>
      <w:r w:rsidR="00B63918">
        <w:rPr>
          <w:lang w:val="sr-Latn-RS"/>
        </w:rPr>
        <w:t xml:space="preserve"> Google Classroom?</w:t>
      </w:r>
    </w:p>
    <w:p w14:paraId="7729EF3F" w14:textId="0D464D6A" w:rsidR="006A3F76" w:rsidRDefault="006A3F76" w:rsidP="00E97773">
      <w:pPr>
        <w:jc w:val="both"/>
        <w:rPr>
          <w:noProof/>
          <w:lang w:val="sr-Cyrl-RS"/>
        </w:rPr>
      </w:pPr>
      <w:r>
        <w:rPr>
          <w:noProof/>
          <w:lang w:val="sr-Cyrl-RS"/>
        </w:rPr>
        <w:t xml:space="preserve">Поред тога што је једноставна за коришћење, омогућава праћење рада студената и олакшава организацију рада и наставницима и студентима, ово је апликација која је нашим студентима (педагогије) већ позната и користе је на једном броју предмета на основним студијама. </w:t>
      </w:r>
    </w:p>
    <w:p w14:paraId="1ECC285E" w14:textId="77777777" w:rsidR="006A3F76" w:rsidRDefault="006A3F76" w:rsidP="00E97773">
      <w:pPr>
        <w:jc w:val="both"/>
        <w:rPr>
          <w:noProof/>
          <w:lang w:val="sr-Cyrl-RS"/>
        </w:rPr>
      </w:pPr>
      <w:r>
        <w:rPr>
          <w:noProof/>
          <w:lang w:val="sr-Cyrl-RS"/>
        </w:rPr>
        <w:t>Ако имају, а већина има инсталирану апликацију на телефону, студенти могу да на једном месту испрате све активности и задатке за различите предмете, уместо да за сваки предмет користе другу апликацију.</w:t>
      </w:r>
    </w:p>
    <w:p w14:paraId="193567F5" w14:textId="77777777" w:rsidR="006A3F76" w:rsidRDefault="006A3F76" w:rsidP="00E97773">
      <w:pPr>
        <w:jc w:val="both"/>
        <w:rPr>
          <w:noProof/>
          <w:lang w:val="sr-Cyrl-RS"/>
        </w:rPr>
      </w:pPr>
      <w:r>
        <w:rPr>
          <w:noProof/>
          <w:lang w:val="sr-Cyrl-RS"/>
        </w:rPr>
        <w:t xml:space="preserve">Такође, имамо и позитивне повратне информације од студената у вези за коришћењем ове апликације у настави. </w:t>
      </w:r>
    </w:p>
    <w:p w14:paraId="78B58B9B" w14:textId="77777777" w:rsidR="006A3F76" w:rsidRDefault="006A3F76" w:rsidP="00E97773">
      <w:pPr>
        <w:jc w:val="both"/>
        <w:rPr>
          <w:noProof/>
          <w:lang w:val="sr-Cyrl-RS"/>
        </w:rPr>
      </w:pPr>
    </w:p>
    <w:p w14:paraId="30E1D242" w14:textId="5F1760FD" w:rsidR="006A3F76" w:rsidRDefault="006A3F76" w:rsidP="00E97773">
      <w:pPr>
        <w:jc w:val="both"/>
        <w:rPr>
          <w:noProof/>
          <w:lang w:val="sr-Cyrl-RS"/>
        </w:rPr>
      </w:pPr>
      <w:r>
        <w:rPr>
          <w:noProof/>
          <w:lang w:val="sr-Cyrl-RS"/>
        </w:rPr>
        <w:t>Нека размишљања о организовању предавања у реалном времену</w:t>
      </w:r>
    </w:p>
    <w:p w14:paraId="624C06EA" w14:textId="6111A996" w:rsidR="006A3F76" w:rsidRDefault="00062547" w:rsidP="00E97773">
      <w:pPr>
        <w:jc w:val="both"/>
        <w:rPr>
          <w:noProof/>
          <w:lang w:val="sr-Cyrl-RS"/>
        </w:rPr>
      </w:pPr>
      <w:r>
        <w:rPr>
          <w:noProof/>
          <w:lang w:val="sr-Cyrl-RS"/>
        </w:rPr>
        <w:t>У</w:t>
      </w:r>
      <w:r w:rsidR="006A3F76">
        <w:rPr>
          <w:noProof/>
          <w:lang w:val="sr-Cyrl-RS"/>
        </w:rPr>
        <w:t xml:space="preserve"> овој ситуацији, која је ванредна по свим критеријумима, </w:t>
      </w:r>
      <w:r>
        <w:rPr>
          <w:noProof/>
          <w:lang w:val="sr-Cyrl-RS"/>
        </w:rPr>
        <w:t xml:space="preserve">можда је </w:t>
      </w:r>
      <w:r w:rsidR="006A3F76">
        <w:rPr>
          <w:noProof/>
          <w:lang w:val="sr-Cyrl-RS"/>
        </w:rPr>
        <w:t xml:space="preserve">боље искористити предност онлајн наставе у виду флексибилне временске организације рада студената, јер не можемо знати у каквим условима студенти тренутно проводе ове дане. Пошто разговор и дијалог јесте важан, али због питања да ли одређено време за предавање у реалном времену свима одговара, </w:t>
      </w:r>
      <w:r>
        <w:rPr>
          <w:noProof/>
          <w:lang w:val="sr-Cyrl-RS"/>
        </w:rPr>
        <w:t>предност би требало дати</w:t>
      </w:r>
      <w:r w:rsidR="006A3F76">
        <w:rPr>
          <w:noProof/>
          <w:lang w:val="sr-Cyrl-RS"/>
        </w:rPr>
        <w:t xml:space="preserve"> постављањ</w:t>
      </w:r>
      <w:r>
        <w:rPr>
          <w:noProof/>
          <w:lang w:val="sr-Cyrl-RS"/>
        </w:rPr>
        <w:t>у</w:t>
      </w:r>
      <w:r w:rsidR="006A3F76">
        <w:rPr>
          <w:noProof/>
          <w:lang w:val="sr-Cyrl-RS"/>
        </w:rPr>
        <w:t xml:space="preserve"> материјала или снимљених предавања</w:t>
      </w:r>
      <w:r w:rsidR="008442FB">
        <w:rPr>
          <w:noProof/>
          <w:lang w:val="sr-Latn-RS"/>
        </w:rPr>
        <w:t xml:space="preserve">, </w:t>
      </w:r>
      <w:r w:rsidR="008442FB">
        <w:rPr>
          <w:noProof/>
          <w:lang w:val="sr-Cyrl-RS"/>
        </w:rPr>
        <w:t>задацима и активностима, као</w:t>
      </w:r>
      <w:bookmarkStart w:id="0" w:name="_GoBack"/>
      <w:bookmarkEnd w:id="0"/>
      <w:r w:rsidR="006A3F76">
        <w:rPr>
          <w:noProof/>
          <w:lang w:val="sr-Cyrl-RS"/>
        </w:rPr>
        <w:t xml:space="preserve"> и заказивањ</w:t>
      </w:r>
      <w:r>
        <w:rPr>
          <w:noProof/>
          <w:lang w:val="sr-Cyrl-RS"/>
        </w:rPr>
        <w:t>у</w:t>
      </w:r>
      <w:r w:rsidR="006A3F76">
        <w:rPr>
          <w:noProof/>
          <w:lang w:val="sr-Cyrl-RS"/>
        </w:rPr>
        <w:t xml:space="preserve"> неколико разговора за оне којима су потребна додатна објашњења или имају питања у вези са темом за коју су материјали претходно постављени.</w:t>
      </w:r>
    </w:p>
    <w:sectPr w:rsidR="006A3F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LUwMTA3szSxNDBX0lEKTi0uzszPAykwrAUAdwZDSCwAAAA="/>
  </w:docVars>
  <w:rsids>
    <w:rsidRoot w:val="008323D3"/>
    <w:rsid w:val="00062547"/>
    <w:rsid w:val="0009739C"/>
    <w:rsid w:val="00202F0C"/>
    <w:rsid w:val="00322E4A"/>
    <w:rsid w:val="00332679"/>
    <w:rsid w:val="003A1BD1"/>
    <w:rsid w:val="004B08D0"/>
    <w:rsid w:val="004E5939"/>
    <w:rsid w:val="005439BA"/>
    <w:rsid w:val="005829C2"/>
    <w:rsid w:val="006926DF"/>
    <w:rsid w:val="006A3F76"/>
    <w:rsid w:val="006B64AA"/>
    <w:rsid w:val="008323D3"/>
    <w:rsid w:val="008442FB"/>
    <w:rsid w:val="00915374"/>
    <w:rsid w:val="00B41BF1"/>
    <w:rsid w:val="00B63918"/>
    <w:rsid w:val="00BA4F72"/>
    <w:rsid w:val="00BE426C"/>
    <w:rsid w:val="00D2137D"/>
    <w:rsid w:val="00E75B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00925"/>
  <w15:chartTrackingRefBased/>
  <w15:docId w15:val="{D583B20C-C3C8-4183-B0EE-7D6854C5B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3918"/>
    <w:rPr>
      <w:color w:val="0563C1" w:themeColor="hyperlink"/>
      <w:u w:val="single"/>
    </w:rPr>
  </w:style>
  <w:style w:type="character" w:styleId="UnresolvedMention">
    <w:name w:val="Unresolved Mention"/>
    <w:basedOn w:val="DefaultParagraphFont"/>
    <w:uiPriority w:val="99"/>
    <w:semiHidden/>
    <w:unhideWhenUsed/>
    <w:rsid w:val="00B63918"/>
    <w:rPr>
      <w:color w:val="605E5C"/>
      <w:shd w:val="clear" w:color="auto" w:fill="E1DFDD"/>
    </w:rPr>
  </w:style>
  <w:style w:type="character" w:styleId="CommentReference">
    <w:name w:val="annotation reference"/>
    <w:basedOn w:val="DefaultParagraphFont"/>
    <w:uiPriority w:val="99"/>
    <w:semiHidden/>
    <w:unhideWhenUsed/>
    <w:rsid w:val="00B41BF1"/>
    <w:rPr>
      <w:sz w:val="16"/>
      <w:szCs w:val="16"/>
    </w:rPr>
  </w:style>
  <w:style w:type="paragraph" w:styleId="CommentText">
    <w:name w:val="annotation text"/>
    <w:basedOn w:val="Normal"/>
    <w:link w:val="CommentTextChar"/>
    <w:uiPriority w:val="99"/>
    <w:semiHidden/>
    <w:unhideWhenUsed/>
    <w:rsid w:val="00B41BF1"/>
    <w:pPr>
      <w:spacing w:line="240" w:lineRule="auto"/>
    </w:pPr>
    <w:rPr>
      <w:sz w:val="20"/>
      <w:szCs w:val="20"/>
    </w:rPr>
  </w:style>
  <w:style w:type="character" w:customStyle="1" w:styleId="CommentTextChar">
    <w:name w:val="Comment Text Char"/>
    <w:basedOn w:val="DefaultParagraphFont"/>
    <w:link w:val="CommentText"/>
    <w:uiPriority w:val="99"/>
    <w:semiHidden/>
    <w:rsid w:val="00B41BF1"/>
    <w:rPr>
      <w:sz w:val="20"/>
      <w:szCs w:val="20"/>
    </w:rPr>
  </w:style>
  <w:style w:type="paragraph" w:styleId="CommentSubject">
    <w:name w:val="annotation subject"/>
    <w:basedOn w:val="CommentText"/>
    <w:next w:val="CommentText"/>
    <w:link w:val="CommentSubjectChar"/>
    <w:uiPriority w:val="99"/>
    <w:semiHidden/>
    <w:unhideWhenUsed/>
    <w:rsid w:val="00B41BF1"/>
    <w:rPr>
      <w:b/>
      <w:bCs/>
    </w:rPr>
  </w:style>
  <w:style w:type="character" w:customStyle="1" w:styleId="CommentSubjectChar">
    <w:name w:val="Comment Subject Char"/>
    <w:basedOn w:val="CommentTextChar"/>
    <w:link w:val="CommentSubject"/>
    <w:uiPriority w:val="99"/>
    <w:semiHidden/>
    <w:rsid w:val="00B41BF1"/>
    <w:rPr>
      <w:b/>
      <w:bCs/>
      <w:sz w:val="20"/>
      <w:szCs w:val="20"/>
    </w:rPr>
  </w:style>
  <w:style w:type="paragraph" w:styleId="BalloonText">
    <w:name w:val="Balloon Text"/>
    <w:basedOn w:val="Normal"/>
    <w:link w:val="BalloonTextChar"/>
    <w:uiPriority w:val="99"/>
    <w:semiHidden/>
    <w:unhideWhenUsed/>
    <w:rsid w:val="00B41B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B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utube.com/watch?v=M6L-nZGIU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jana Senic Ruzic</dc:creator>
  <cp:keywords/>
  <dc:description/>
  <cp:lastModifiedBy>Mirjana Senic Ruzic</cp:lastModifiedBy>
  <cp:revision>4</cp:revision>
  <dcterms:created xsi:type="dcterms:W3CDTF">2020-03-24T10:18:00Z</dcterms:created>
  <dcterms:modified xsi:type="dcterms:W3CDTF">2020-03-24T10:42:00Z</dcterms:modified>
</cp:coreProperties>
</file>